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3900" w:rsidRDefault="00084128" w:rsidP="00003460">
      <w:pPr>
        <w:pStyle w:val="Heading1"/>
        <w:jc w:val="center"/>
        <w:rPr>
          <w:rFonts w:ascii="Arial" w:hAnsi="Arial" w:cs="Arial"/>
          <w:b/>
        </w:rPr>
      </w:pPr>
      <w:r w:rsidRPr="00003460">
        <w:rPr>
          <w:rFonts w:ascii="Arial" w:hAnsi="Arial" w:cs="Arial"/>
          <w:b/>
        </w:rPr>
        <w:t>User Guidelines</w:t>
      </w:r>
      <w:r w:rsidR="005B3900" w:rsidRPr="00003460">
        <w:rPr>
          <w:rFonts w:ascii="Arial" w:hAnsi="Arial" w:cs="Arial"/>
          <w:b/>
        </w:rPr>
        <w:t xml:space="preserve"> for Covid-19 Analytics Report</w:t>
      </w:r>
    </w:p>
    <w:p w:rsidR="00003460" w:rsidRPr="00003460" w:rsidRDefault="00003460" w:rsidP="00003460"/>
    <w:p w:rsidR="00003460" w:rsidRDefault="00003460" w:rsidP="00084128">
      <w:pPr>
        <w:jc w:val="center"/>
        <w:rPr>
          <w:rFonts w:ascii="Arial" w:hAnsi="Arial" w:cs="Arial"/>
          <w:b/>
          <w:sz w:val="32"/>
          <w:szCs w:val="32"/>
        </w:rPr>
      </w:pPr>
    </w:p>
    <w:p w:rsidR="003E45F0" w:rsidRDefault="005B3900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>User</w:t>
      </w:r>
      <w:r w:rsidR="00E90163" w:rsidRPr="003E45F0">
        <w:rPr>
          <w:rFonts w:ascii="Arial" w:hAnsi="Arial" w:cs="Arial"/>
          <w:sz w:val="24"/>
          <w:szCs w:val="24"/>
        </w:rPr>
        <w:t>s</w:t>
      </w:r>
      <w:r w:rsidRPr="003E45F0">
        <w:rPr>
          <w:rFonts w:ascii="Arial" w:hAnsi="Arial" w:cs="Arial"/>
          <w:sz w:val="24"/>
          <w:szCs w:val="24"/>
        </w:rPr>
        <w:t xml:space="preserve"> can visit the site to view </w:t>
      </w:r>
      <w:r w:rsidR="00E90163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ana</w:t>
      </w:r>
      <w:r w:rsidR="009B4AD9" w:rsidRPr="003E45F0">
        <w:rPr>
          <w:rFonts w:ascii="Arial" w:hAnsi="Arial" w:cs="Arial"/>
          <w:sz w:val="24"/>
          <w:szCs w:val="24"/>
        </w:rPr>
        <w:t xml:space="preserve">lytics report of Covid-19 using </w:t>
      </w:r>
      <w:r w:rsidR="00E90163" w:rsidRPr="003E45F0">
        <w:rPr>
          <w:rFonts w:ascii="Arial" w:hAnsi="Arial" w:cs="Arial"/>
          <w:sz w:val="24"/>
          <w:szCs w:val="24"/>
        </w:rPr>
        <w:t xml:space="preserve">the </w:t>
      </w:r>
      <w:hyperlink r:id="rId5" w:history="1">
        <w:r w:rsidR="00DC69A7" w:rsidRPr="003E45F0">
          <w:rPr>
            <w:rStyle w:val="Hyperlink"/>
            <w:rFonts w:ascii="Arial" w:hAnsi="Arial" w:cs="Arial"/>
            <w:sz w:val="24"/>
            <w:szCs w:val="24"/>
          </w:rPr>
          <w:t>https://adityashah595728501.files.wordpress.com/2021/06/analyticsreport-1.pdf</w:t>
        </w:r>
      </w:hyperlink>
      <w:r w:rsidR="009B4AD9" w:rsidRPr="003E45F0">
        <w:rPr>
          <w:rFonts w:ascii="Arial" w:hAnsi="Arial" w:cs="Arial"/>
          <w:sz w:val="24"/>
          <w:szCs w:val="24"/>
        </w:rPr>
        <w:t xml:space="preserve"> link.</w:t>
      </w:r>
    </w:p>
    <w:p w:rsidR="003E45F0" w:rsidRPr="003E45F0" w:rsidRDefault="003E45F0" w:rsidP="003E45F0">
      <w:pPr>
        <w:pStyle w:val="ListParagraph"/>
        <w:rPr>
          <w:rFonts w:ascii="Arial" w:hAnsi="Arial" w:cs="Arial"/>
          <w:sz w:val="24"/>
          <w:szCs w:val="24"/>
        </w:rPr>
      </w:pPr>
    </w:p>
    <w:p w:rsidR="003824AF" w:rsidRDefault="00224AD7" w:rsidP="003824AF">
      <w:pPr>
        <w:keepNext/>
        <w:ind w:left="720"/>
        <w:jc w:val="center"/>
      </w:pPr>
      <w:r>
        <w:rPr>
          <w:noProof/>
        </w:rPr>
        <w:drawing>
          <wp:inline distT="0" distB="0" distL="0" distR="0" wp14:anchorId="415CBDC5" wp14:editId="2E287C72">
            <wp:extent cx="5621147" cy="2304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81495" cy="24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AD7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Analytics report URL</w:t>
      </w:r>
    </w:p>
    <w:p w:rsidR="009B4AD9" w:rsidRDefault="009B4AD9" w:rsidP="005B3900">
      <w:pPr>
        <w:rPr>
          <w:rFonts w:ascii="Arial" w:hAnsi="Arial" w:cs="Arial"/>
          <w:sz w:val="24"/>
          <w:szCs w:val="24"/>
        </w:rPr>
      </w:pPr>
    </w:p>
    <w:p w:rsidR="001978EE" w:rsidRDefault="001978EE" w:rsidP="005B3900">
      <w:pPr>
        <w:rPr>
          <w:rFonts w:ascii="Arial" w:hAnsi="Arial" w:cs="Arial"/>
          <w:sz w:val="24"/>
          <w:szCs w:val="24"/>
        </w:rPr>
      </w:pPr>
    </w:p>
    <w:p w:rsidR="00E90163" w:rsidRPr="003E45F0" w:rsidRDefault="00EE6078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>After clicking on the link o</w:t>
      </w:r>
      <w:r w:rsidR="00B318C7" w:rsidRPr="003E45F0">
        <w:rPr>
          <w:rFonts w:ascii="Arial" w:hAnsi="Arial" w:cs="Arial"/>
          <w:sz w:val="24"/>
          <w:szCs w:val="24"/>
        </w:rPr>
        <w:t>r visiting the site user is represented wi</w:t>
      </w:r>
      <w:r w:rsidR="00224AD7" w:rsidRPr="003E45F0">
        <w:rPr>
          <w:rFonts w:ascii="Arial" w:hAnsi="Arial" w:cs="Arial"/>
          <w:sz w:val="24"/>
          <w:szCs w:val="24"/>
        </w:rPr>
        <w:t xml:space="preserve">th a Covid-19 </w:t>
      </w:r>
      <w:r w:rsidR="003E45F0" w:rsidRPr="003E45F0">
        <w:rPr>
          <w:rFonts w:ascii="Arial" w:hAnsi="Arial" w:cs="Arial"/>
          <w:sz w:val="24"/>
          <w:szCs w:val="24"/>
        </w:rPr>
        <w:t xml:space="preserve">    </w:t>
      </w:r>
      <w:r w:rsidR="00224AD7" w:rsidRPr="003E45F0">
        <w:rPr>
          <w:rFonts w:ascii="Arial" w:hAnsi="Arial" w:cs="Arial"/>
          <w:sz w:val="24"/>
          <w:szCs w:val="24"/>
        </w:rPr>
        <w:t>analytics report.</w:t>
      </w:r>
      <w:r w:rsidR="00E90163" w:rsidRPr="003E45F0">
        <w:rPr>
          <w:rFonts w:ascii="Arial" w:hAnsi="Arial" w:cs="Arial"/>
          <w:sz w:val="24"/>
          <w:szCs w:val="24"/>
        </w:rPr>
        <w:t xml:space="preserve"> </w:t>
      </w:r>
    </w:p>
    <w:p w:rsidR="003824AF" w:rsidRDefault="003A09DF" w:rsidP="003824AF">
      <w:pPr>
        <w:keepNext/>
        <w:ind w:left="720"/>
        <w:jc w:val="center"/>
      </w:pPr>
      <w:r>
        <w:rPr>
          <w:noProof/>
        </w:rPr>
        <w:drawing>
          <wp:inline distT="0" distB="0" distL="0" distR="0" wp14:anchorId="1A2900DE" wp14:editId="7BF0E1F9">
            <wp:extent cx="5513695" cy="34772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004" cy="361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4AD7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. </w:t>
      </w:r>
      <w:proofErr w:type="spellStart"/>
      <w:r>
        <w:t>Firsrt</w:t>
      </w:r>
      <w:proofErr w:type="spellEnd"/>
      <w:r>
        <w:t xml:space="preserve"> page of report</w:t>
      </w:r>
    </w:p>
    <w:p w:rsidR="001978EE" w:rsidRDefault="001978EE">
      <w:pPr>
        <w:rPr>
          <w:rFonts w:ascii="Arial" w:hAnsi="Arial" w:cs="Arial"/>
          <w:sz w:val="24"/>
          <w:szCs w:val="24"/>
        </w:rPr>
      </w:pPr>
    </w:p>
    <w:p w:rsidR="001978EE" w:rsidRDefault="001978EE">
      <w:pPr>
        <w:rPr>
          <w:rFonts w:ascii="Arial" w:hAnsi="Arial" w:cs="Arial"/>
          <w:sz w:val="24"/>
          <w:szCs w:val="24"/>
        </w:rPr>
      </w:pPr>
    </w:p>
    <w:p w:rsidR="001978EE" w:rsidRDefault="001978EE">
      <w:pPr>
        <w:rPr>
          <w:rFonts w:ascii="Arial" w:hAnsi="Arial" w:cs="Arial"/>
          <w:sz w:val="24"/>
          <w:szCs w:val="24"/>
        </w:rPr>
      </w:pPr>
    </w:p>
    <w:p w:rsidR="001978EE" w:rsidRPr="003E45F0" w:rsidRDefault="001978EE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lastRenderedPageBreak/>
        <w:t>User</w:t>
      </w:r>
      <w:r w:rsidR="003F219D">
        <w:rPr>
          <w:rFonts w:ascii="Arial" w:hAnsi="Arial" w:cs="Arial"/>
          <w:sz w:val="24"/>
          <w:szCs w:val="24"/>
        </w:rPr>
        <w:t>s</w:t>
      </w:r>
      <w:r w:rsidRPr="003E45F0">
        <w:rPr>
          <w:rFonts w:ascii="Arial" w:hAnsi="Arial" w:cs="Arial"/>
          <w:sz w:val="24"/>
          <w:szCs w:val="24"/>
        </w:rPr>
        <w:t xml:space="preserve"> can navigate through </w:t>
      </w:r>
      <w:r w:rsidR="00E90163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table of contents and search for </w:t>
      </w:r>
      <w:r w:rsidR="00E90163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desired topic to </w:t>
      </w:r>
      <w:r w:rsidR="00E90163" w:rsidRPr="003E45F0">
        <w:rPr>
          <w:rFonts w:ascii="Arial" w:hAnsi="Arial" w:cs="Arial"/>
          <w:sz w:val="24"/>
          <w:szCs w:val="24"/>
        </w:rPr>
        <w:t>get information from.</w:t>
      </w:r>
    </w:p>
    <w:p w:rsidR="003824AF" w:rsidRDefault="00E90163" w:rsidP="003824AF">
      <w:pPr>
        <w:keepNext/>
        <w:ind w:left="720"/>
      </w:pPr>
      <w:r>
        <w:rPr>
          <w:noProof/>
        </w:rPr>
        <w:drawing>
          <wp:inline distT="0" distB="0" distL="0" distR="0" wp14:anchorId="7CEE3F93" wp14:editId="2FE60664">
            <wp:extent cx="5377218" cy="30784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0587" cy="308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63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Table of contents</w:t>
      </w:r>
    </w:p>
    <w:p w:rsidR="00741212" w:rsidRDefault="00741212">
      <w:pPr>
        <w:rPr>
          <w:rFonts w:ascii="Arial" w:hAnsi="Arial" w:cs="Arial"/>
          <w:sz w:val="24"/>
          <w:szCs w:val="24"/>
        </w:rPr>
      </w:pPr>
    </w:p>
    <w:p w:rsidR="00741212" w:rsidRDefault="00741212">
      <w:pPr>
        <w:rPr>
          <w:rFonts w:ascii="Arial" w:hAnsi="Arial" w:cs="Arial"/>
          <w:sz w:val="24"/>
          <w:szCs w:val="24"/>
        </w:rPr>
      </w:pPr>
    </w:p>
    <w:p w:rsidR="00741212" w:rsidRPr="003E45F0" w:rsidRDefault="00741212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>User</w:t>
      </w:r>
      <w:r w:rsidR="003F219D">
        <w:rPr>
          <w:rFonts w:ascii="Arial" w:hAnsi="Arial" w:cs="Arial"/>
          <w:sz w:val="24"/>
          <w:szCs w:val="24"/>
        </w:rPr>
        <w:t>s</w:t>
      </w:r>
      <w:r w:rsidRPr="003E45F0">
        <w:rPr>
          <w:rFonts w:ascii="Arial" w:hAnsi="Arial" w:cs="Arial"/>
          <w:sz w:val="24"/>
          <w:szCs w:val="24"/>
        </w:rPr>
        <w:t xml:space="preserve"> can download the Covid-19 analytics report from </w:t>
      </w:r>
      <w:r w:rsidR="003F219D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save menu icon marked in </w:t>
      </w:r>
      <w:r w:rsidR="003F219D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image.</w:t>
      </w:r>
    </w:p>
    <w:p w:rsidR="003824AF" w:rsidRDefault="00741212" w:rsidP="003824AF">
      <w:pPr>
        <w:keepNext/>
        <w:ind w:left="720"/>
      </w:pPr>
      <w:r>
        <w:rPr>
          <w:noProof/>
        </w:rPr>
        <w:drawing>
          <wp:inline distT="0" distB="0" distL="0" distR="0" wp14:anchorId="5A340EB7" wp14:editId="4B96F3C8">
            <wp:extent cx="5568286" cy="29368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6750" cy="2941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1212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. Save icon</w:t>
      </w:r>
    </w:p>
    <w:p w:rsidR="00741212" w:rsidRPr="003E45F0" w:rsidRDefault="00741212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lastRenderedPageBreak/>
        <w:t>User</w:t>
      </w:r>
      <w:r w:rsidR="003E45F0" w:rsidRPr="003E45F0">
        <w:rPr>
          <w:rFonts w:ascii="Arial" w:hAnsi="Arial" w:cs="Arial"/>
          <w:sz w:val="24"/>
          <w:szCs w:val="24"/>
        </w:rPr>
        <w:t>s</w:t>
      </w:r>
      <w:r w:rsidRPr="003E45F0">
        <w:rPr>
          <w:rFonts w:ascii="Arial" w:hAnsi="Arial" w:cs="Arial"/>
          <w:sz w:val="24"/>
          <w:szCs w:val="24"/>
        </w:rPr>
        <w:t xml:space="preserve"> can also print out the report of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Covid-19 analytics report to make hard copies by clicking on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print icon as shown in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figure.</w:t>
      </w:r>
    </w:p>
    <w:p w:rsidR="003824AF" w:rsidRDefault="00741212" w:rsidP="003824AF">
      <w:pPr>
        <w:keepNext/>
        <w:ind w:left="720"/>
      </w:pPr>
      <w:r>
        <w:rPr>
          <w:noProof/>
        </w:rPr>
        <w:drawing>
          <wp:inline distT="0" distB="0" distL="0" distR="0" wp14:anchorId="06C774A7" wp14:editId="6FC00417">
            <wp:extent cx="5417820" cy="29476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2305" cy="295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1212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. Print icon</w:t>
      </w:r>
    </w:p>
    <w:p w:rsidR="00741212" w:rsidRDefault="00741212">
      <w:pPr>
        <w:rPr>
          <w:rFonts w:ascii="Arial" w:hAnsi="Arial" w:cs="Arial"/>
          <w:sz w:val="24"/>
          <w:szCs w:val="24"/>
        </w:rPr>
      </w:pPr>
    </w:p>
    <w:p w:rsidR="00741212" w:rsidRDefault="00741212">
      <w:pPr>
        <w:rPr>
          <w:rFonts w:ascii="Arial" w:hAnsi="Arial" w:cs="Arial"/>
          <w:sz w:val="24"/>
          <w:szCs w:val="24"/>
        </w:rPr>
      </w:pPr>
    </w:p>
    <w:p w:rsidR="00E90163" w:rsidRPr="003E45F0" w:rsidRDefault="00E90163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>Users can visit the Covid-19 dashboard and data visualization web app by clicking on the image or click as shown below.</w:t>
      </w:r>
    </w:p>
    <w:p w:rsidR="003824AF" w:rsidRDefault="00E90163" w:rsidP="003824AF">
      <w:pPr>
        <w:keepNext/>
        <w:ind w:left="720"/>
      </w:pPr>
      <w:r>
        <w:rPr>
          <w:noProof/>
        </w:rPr>
        <w:drawing>
          <wp:inline distT="0" distB="0" distL="0" distR="0" wp14:anchorId="7400D597" wp14:editId="1460A172">
            <wp:extent cx="5418161" cy="30918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3480" cy="309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63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. Links</w:t>
      </w:r>
    </w:p>
    <w:p w:rsidR="00741212" w:rsidRDefault="00741212">
      <w:pPr>
        <w:rPr>
          <w:rFonts w:ascii="Arial" w:hAnsi="Arial" w:cs="Arial"/>
          <w:sz w:val="24"/>
          <w:szCs w:val="24"/>
        </w:rPr>
      </w:pPr>
    </w:p>
    <w:p w:rsidR="00E90163" w:rsidRPr="003E45F0" w:rsidRDefault="00E90163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 xml:space="preserve">To get information regarding Covid-19 cases of Nepal </w:t>
      </w:r>
      <w:r w:rsidR="003E45F0">
        <w:rPr>
          <w:rFonts w:ascii="Arial" w:hAnsi="Arial" w:cs="Arial"/>
          <w:sz w:val="24"/>
          <w:szCs w:val="24"/>
        </w:rPr>
        <w:t>users</w:t>
      </w:r>
      <w:r w:rsidRPr="003E45F0">
        <w:rPr>
          <w:rFonts w:ascii="Arial" w:hAnsi="Arial" w:cs="Arial"/>
          <w:sz w:val="24"/>
          <w:szCs w:val="24"/>
        </w:rPr>
        <w:t xml:space="preserve"> can go </w:t>
      </w:r>
      <w:r w:rsidR="003E45F0">
        <w:rPr>
          <w:rFonts w:ascii="Arial" w:hAnsi="Arial" w:cs="Arial"/>
          <w:sz w:val="24"/>
          <w:szCs w:val="24"/>
        </w:rPr>
        <w:t>to</w:t>
      </w:r>
      <w:r w:rsidRPr="003E45F0">
        <w:rPr>
          <w:rFonts w:ascii="Arial" w:hAnsi="Arial" w:cs="Arial"/>
          <w:sz w:val="24"/>
          <w:szCs w:val="24"/>
        </w:rPr>
        <w:t xml:space="preserve"> </w:t>
      </w:r>
      <w:r w:rsid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table of contents and click ‘Ctrl+click’ on Covid-19 Cases in Nepal.</w:t>
      </w:r>
    </w:p>
    <w:p w:rsidR="00E90163" w:rsidRDefault="00E90163" w:rsidP="003E45F0">
      <w:pPr>
        <w:ind w:left="72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D3796A9" wp14:editId="089BB5BA">
            <wp:extent cx="5459095" cy="2865120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4588" cy="286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5F0" w:rsidRDefault="003E45F0" w:rsidP="003E45F0">
      <w:pPr>
        <w:rPr>
          <w:rFonts w:ascii="Arial" w:hAnsi="Arial" w:cs="Arial"/>
          <w:sz w:val="24"/>
          <w:szCs w:val="24"/>
        </w:rPr>
      </w:pPr>
    </w:p>
    <w:p w:rsidR="00E90163" w:rsidRPr="003E45F0" w:rsidRDefault="00E90163" w:rsidP="003E45F0">
      <w:pPr>
        <w:pStyle w:val="ListParagraph"/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 xml:space="preserve">After clicking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user will be redirected to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 xml:space="preserve">Nepal Covid-19 section of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analytics report.</w:t>
      </w:r>
    </w:p>
    <w:p w:rsidR="003824AF" w:rsidRDefault="00E90163" w:rsidP="003824AF">
      <w:pPr>
        <w:keepNext/>
        <w:ind w:left="720"/>
      </w:pPr>
      <w:r>
        <w:rPr>
          <w:noProof/>
        </w:rPr>
        <w:drawing>
          <wp:inline distT="0" distB="0" distL="0" distR="0">
            <wp:extent cx="5459104" cy="3082925"/>
            <wp:effectExtent l="0" t="0" r="825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527" cy="3088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63" w:rsidRPr="003824AF" w:rsidRDefault="003824AF" w:rsidP="003824A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. Nepal Covid-19 cases</w:t>
      </w:r>
      <w:r w:rsidR="00E90163">
        <w:rPr>
          <w:rFonts w:ascii="Arial" w:hAnsi="Arial" w:cs="Arial"/>
          <w:sz w:val="24"/>
          <w:szCs w:val="24"/>
        </w:rPr>
        <w:br w:type="textWrapping" w:clear="all"/>
      </w:r>
    </w:p>
    <w:p w:rsidR="009B4AD9" w:rsidRPr="003E45F0" w:rsidRDefault="00E90163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lastRenderedPageBreak/>
        <w:t>Similarly</w:t>
      </w:r>
      <w:r w:rsidR="003E45F0">
        <w:rPr>
          <w:rFonts w:ascii="Arial" w:hAnsi="Arial" w:cs="Arial"/>
          <w:sz w:val="24"/>
          <w:szCs w:val="24"/>
        </w:rPr>
        <w:t>,</w:t>
      </w:r>
      <w:r w:rsidRPr="003E45F0">
        <w:rPr>
          <w:rFonts w:ascii="Arial" w:hAnsi="Arial" w:cs="Arial"/>
          <w:sz w:val="24"/>
          <w:szCs w:val="24"/>
        </w:rPr>
        <w:t xml:space="preserve"> user</w:t>
      </w:r>
      <w:r w:rsidR="003E45F0" w:rsidRPr="003E45F0">
        <w:rPr>
          <w:rFonts w:ascii="Arial" w:hAnsi="Arial" w:cs="Arial"/>
          <w:sz w:val="24"/>
          <w:szCs w:val="24"/>
        </w:rPr>
        <w:t>s</w:t>
      </w:r>
      <w:r w:rsidRPr="003E45F0">
        <w:rPr>
          <w:rFonts w:ascii="Arial" w:hAnsi="Arial" w:cs="Arial"/>
          <w:sz w:val="24"/>
          <w:szCs w:val="24"/>
        </w:rPr>
        <w:t xml:space="preserve"> can navigate </w:t>
      </w:r>
      <w:r w:rsidR="003E45F0" w:rsidRP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table of contents and visit the data source from where it was taken to perform data analysis and visualization.</w:t>
      </w:r>
    </w:p>
    <w:p w:rsidR="003824AF" w:rsidRDefault="00E90163" w:rsidP="003824AF">
      <w:pPr>
        <w:keepNext/>
        <w:ind w:left="720"/>
      </w:pPr>
      <w:r>
        <w:rPr>
          <w:noProof/>
        </w:rPr>
        <w:drawing>
          <wp:inline distT="0" distB="0" distL="0" distR="0" wp14:anchorId="38B92D8E" wp14:editId="0EEF109A">
            <wp:extent cx="5404485" cy="311340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13829" cy="311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900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. Data source</w:t>
      </w:r>
    </w:p>
    <w:p w:rsidR="00E90163" w:rsidRDefault="00E90163" w:rsidP="005B3900">
      <w:pPr>
        <w:rPr>
          <w:rFonts w:ascii="Arial" w:hAnsi="Arial" w:cs="Arial"/>
          <w:sz w:val="24"/>
          <w:szCs w:val="24"/>
        </w:rPr>
      </w:pPr>
    </w:p>
    <w:p w:rsidR="00E90163" w:rsidRDefault="00E90163" w:rsidP="005B3900">
      <w:pPr>
        <w:rPr>
          <w:rFonts w:ascii="Arial" w:hAnsi="Arial" w:cs="Arial"/>
          <w:sz w:val="24"/>
          <w:szCs w:val="24"/>
        </w:rPr>
      </w:pPr>
    </w:p>
    <w:p w:rsidR="00E90163" w:rsidRPr="003E45F0" w:rsidRDefault="00E90163" w:rsidP="003E45F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E45F0">
        <w:rPr>
          <w:rFonts w:ascii="Arial" w:hAnsi="Arial" w:cs="Arial"/>
          <w:sz w:val="24"/>
          <w:szCs w:val="24"/>
        </w:rPr>
        <w:t>User</w:t>
      </w:r>
      <w:r w:rsidR="003F219D">
        <w:rPr>
          <w:rFonts w:ascii="Arial" w:hAnsi="Arial" w:cs="Arial"/>
          <w:sz w:val="24"/>
          <w:szCs w:val="24"/>
        </w:rPr>
        <w:t>s</w:t>
      </w:r>
      <w:r w:rsidRPr="003E45F0">
        <w:rPr>
          <w:rFonts w:ascii="Arial" w:hAnsi="Arial" w:cs="Arial"/>
          <w:sz w:val="24"/>
          <w:szCs w:val="24"/>
        </w:rPr>
        <w:t xml:space="preserve"> can see the chart and visualize information from any topics mentioned in </w:t>
      </w:r>
      <w:r w:rsidR="003E45F0">
        <w:rPr>
          <w:rFonts w:ascii="Arial" w:hAnsi="Arial" w:cs="Arial"/>
          <w:sz w:val="24"/>
          <w:szCs w:val="24"/>
        </w:rPr>
        <w:t xml:space="preserve">the </w:t>
      </w:r>
      <w:r w:rsidRPr="003E45F0">
        <w:rPr>
          <w:rFonts w:ascii="Arial" w:hAnsi="Arial" w:cs="Arial"/>
          <w:sz w:val="24"/>
          <w:szCs w:val="24"/>
        </w:rPr>
        <w:t>table contents of the report.</w:t>
      </w:r>
    </w:p>
    <w:p w:rsidR="003824AF" w:rsidRDefault="00E90163" w:rsidP="003824AF">
      <w:pPr>
        <w:keepNext/>
        <w:ind w:left="720"/>
      </w:pPr>
      <w:bookmarkStart w:id="0" w:name="_GoBack"/>
      <w:r>
        <w:rPr>
          <w:noProof/>
        </w:rPr>
        <w:drawing>
          <wp:inline distT="0" distB="0" distL="0" distR="0" wp14:anchorId="38BB33BD" wp14:editId="4A37EE61">
            <wp:extent cx="5263342" cy="2663687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3925" cy="2674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90163" w:rsidRDefault="003824AF" w:rsidP="003824AF">
      <w:pPr>
        <w:pStyle w:val="Caption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. Covid-19 cases</w:t>
      </w:r>
    </w:p>
    <w:p w:rsidR="00E90163" w:rsidRDefault="00E90163" w:rsidP="005B3900">
      <w:pPr>
        <w:rPr>
          <w:rFonts w:ascii="Arial" w:hAnsi="Arial" w:cs="Arial"/>
          <w:sz w:val="24"/>
          <w:szCs w:val="24"/>
        </w:rPr>
      </w:pPr>
    </w:p>
    <w:sectPr w:rsidR="00E901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621CFF"/>
    <w:multiLevelType w:val="hybridMultilevel"/>
    <w:tmpl w:val="CFFEF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128F9"/>
    <w:multiLevelType w:val="hybridMultilevel"/>
    <w:tmpl w:val="C91A7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bQ0NjSwNDA2NjFR0lEKTi0uzszPAykwqgUAsxr4HiwAAAA="/>
  </w:docVars>
  <w:rsids>
    <w:rsidRoot w:val="00DE63AE"/>
    <w:rsid w:val="00003460"/>
    <w:rsid w:val="00084128"/>
    <w:rsid w:val="000F70E8"/>
    <w:rsid w:val="001978EE"/>
    <w:rsid w:val="00224AD7"/>
    <w:rsid w:val="003824AF"/>
    <w:rsid w:val="003A09DF"/>
    <w:rsid w:val="003E45F0"/>
    <w:rsid w:val="003F219D"/>
    <w:rsid w:val="00573403"/>
    <w:rsid w:val="005B3900"/>
    <w:rsid w:val="00695C25"/>
    <w:rsid w:val="00741212"/>
    <w:rsid w:val="009B4AD9"/>
    <w:rsid w:val="00B318C7"/>
    <w:rsid w:val="00DC69A7"/>
    <w:rsid w:val="00DE63AE"/>
    <w:rsid w:val="00E90163"/>
    <w:rsid w:val="00EE6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42F79D-6B5A-4A4B-B48D-DE7502B6C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34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4AD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4AD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34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E45F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824A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adityashah595728501.files.wordpress.com/2021/06/analyticsreport-1.pdf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9</cp:revision>
  <dcterms:created xsi:type="dcterms:W3CDTF">2021-07-07T17:18:00Z</dcterms:created>
  <dcterms:modified xsi:type="dcterms:W3CDTF">2021-07-07T18:19:00Z</dcterms:modified>
</cp:coreProperties>
</file>